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00F9D" w14:textId="77777777" w:rsidR="00BE23AC" w:rsidRPr="00186F85" w:rsidRDefault="00BE23AC" w:rsidP="00B305CB">
      <w:pPr>
        <w:jc w:val="center"/>
        <w:rPr>
          <w:sz w:val="28"/>
          <w:szCs w:val="28"/>
        </w:rPr>
      </w:pPr>
      <w:r w:rsidRPr="00186F85">
        <w:rPr>
          <w:sz w:val="28"/>
          <w:szCs w:val="28"/>
        </w:rPr>
        <w:t>Eötvös Loránd Tudományegyetem</w:t>
      </w:r>
    </w:p>
    <w:p w14:paraId="3A33C651" w14:textId="77777777" w:rsidR="00BE23AC" w:rsidRPr="00186F85" w:rsidRDefault="00BE23AC" w:rsidP="00B305CB">
      <w:pPr>
        <w:jc w:val="center"/>
        <w:rPr>
          <w:sz w:val="28"/>
          <w:szCs w:val="28"/>
        </w:rPr>
      </w:pPr>
      <w:r w:rsidRPr="00186F85">
        <w:rPr>
          <w:sz w:val="28"/>
          <w:szCs w:val="28"/>
        </w:rPr>
        <w:t>Földrajz- és Földtudományi Intézet</w:t>
      </w:r>
    </w:p>
    <w:p w14:paraId="6F4BD875" w14:textId="77777777" w:rsidR="00BE23AC" w:rsidRDefault="00BE23AC" w:rsidP="00B305CB">
      <w:pPr>
        <w:jc w:val="center"/>
        <w:rPr>
          <w:sz w:val="28"/>
          <w:szCs w:val="28"/>
        </w:rPr>
      </w:pPr>
      <w:r w:rsidRPr="00186F85">
        <w:rPr>
          <w:sz w:val="28"/>
          <w:szCs w:val="28"/>
        </w:rPr>
        <w:t>Meteorológia</w:t>
      </w:r>
      <w:r>
        <w:rPr>
          <w:sz w:val="28"/>
          <w:szCs w:val="28"/>
        </w:rPr>
        <w:t>i</w:t>
      </w:r>
      <w:r w:rsidRPr="00186F85">
        <w:rPr>
          <w:sz w:val="28"/>
          <w:szCs w:val="28"/>
        </w:rPr>
        <w:t xml:space="preserve"> Tanszék</w:t>
      </w:r>
    </w:p>
    <w:p w14:paraId="4BBBE1D6" w14:textId="77777777" w:rsidR="00BE23AC" w:rsidRDefault="00BE23AC" w:rsidP="00B305CB">
      <w:pPr>
        <w:rPr>
          <w:b/>
          <w:bCs/>
          <w:sz w:val="36"/>
          <w:szCs w:val="36"/>
        </w:rPr>
      </w:pPr>
    </w:p>
    <w:p w14:paraId="01D3A6C9" w14:textId="77777777" w:rsidR="00BE23AC" w:rsidRDefault="00BE23AC" w:rsidP="00B305CB">
      <w:pPr>
        <w:rPr>
          <w:b/>
          <w:bCs/>
          <w:sz w:val="36"/>
          <w:szCs w:val="36"/>
        </w:rPr>
      </w:pPr>
    </w:p>
    <w:p w14:paraId="2FB230E8" w14:textId="77777777" w:rsidR="00BE23AC" w:rsidRDefault="00BE23AC" w:rsidP="00B305CB">
      <w:pPr>
        <w:rPr>
          <w:b/>
          <w:bCs/>
          <w:sz w:val="36"/>
          <w:szCs w:val="36"/>
        </w:rPr>
      </w:pPr>
    </w:p>
    <w:p w14:paraId="620AFD7D" w14:textId="77777777" w:rsidR="00BE23AC" w:rsidRPr="00A9179F" w:rsidRDefault="00BE23AC" w:rsidP="00B305CB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ím</w:t>
      </w:r>
    </w:p>
    <w:p w14:paraId="5AAB80A5" w14:textId="77777777" w:rsidR="00BE23AC" w:rsidRPr="00A9179F" w:rsidRDefault="00BE23AC" w:rsidP="00B305CB">
      <w:pPr>
        <w:jc w:val="center"/>
        <w:rPr>
          <w:sz w:val="28"/>
          <w:szCs w:val="28"/>
        </w:rPr>
      </w:pPr>
    </w:p>
    <w:p w14:paraId="00732ACA" w14:textId="77777777" w:rsidR="00BE23AC" w:rsidRPr="00A9179F" w:rsidRDefault="00BE23AC" w:rsidP="00B305CB">
      <w:pPr>
        <w:jc w:val="center"/>
        <w:rPr>
          <w:sz w:val="28"/>
          <w:szCs w:val="28"/>
        </w:rPr>
      </w:pPr>
      <w:r>
        <w:rPr>
          <w:sz w:val="28"/>
          <w:szCs w:val="28"/>
        </w:rPr>
        <w:t>DIPLOMAMUNKA</w:t>
      </w:r>
    </w:p>
    <w:p w14:paraId="5D3D29A0" w14:textId="77777777" w:rsidR="00BE23AC" w:rsidRDefault="00BE23AC" w:rsidP="00B305CB">
      <w:pPr>
        <w:rPr>
          <w:b/>
          <w:bCs/>
          <w:sz w:val="28"/>
          <w:szCs w:val="28"/>
        </w:rPr>
      </w:pPr>
    </w:p>
    <w:p w14:paraId="0E72B958" w14:textId="77777777" w:rsidR="00BE23AC" w:rsidRDefault="00BE23AC" w:rsidP="00B305CB">
      <w:pPr>
        <w:rPr>
          <w:b/>
          <w:bCs/>
          <w:sz w:val="28"/>
          <w:szCs w:val="28"/>
        </w:rPr>
      </w:pPr>
    </w:p>
    <w:p w14:paraId="623D1838" w14:textId="77777777" w:rsidR="003206EE" w:rsidRDefault="003206EE" w:rsidP="00B305CB">
      <w:pPr>
        <w:rPr>
          <w:b/>
          <w:bCs/>
          <w:sz w:val="28"/>
          <w:szCs w:val="28"/>
        </w:rPr>
      </w:pPr>
    </w:p>
    <w:p w14:paraId="5CD6FF79" w14:textId="77777777" w:rsidR="00BE23AC" w:rsidRDefault="00847F98" w:rsidP="003206EE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pict w14:anchorId="07A87DD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5pt;height:135pt">
            <v:imagedata r:id="rId4" o:title="elte_cimer_szines"/>
          </v:shape>
        </w:pict>
      </w:r>
    </w:p>
    <w:p w14:paraId="3F13AAB6" w14:textId="77777777" w:rsidR="00BE23AC" w:rsidRDefault="00BE23AC" w:rsidP="00B305CB">
      <w:pPr>
        <w:jc w:val="right"/>
        <w:rPr>
          <w:b/>
          <w:bCs/>
          <w:sz w:val="28"/>
          <w:szCs w:val="28"/>
        </w:rPr>
      </w:pPr>
    </w:p>
    <w:p w14:paraId="7088D537" w14:textId="77777777" w:rsidR="00BE23AC" w:rsidRDefault="00BE23AC" w:rsidP="00B305CB">
      <w:pPr>
        <w:rPr>
          <w:sz w:val="36"/>
          <w:szCs w:val="36"/>
        </w:rPr>
      </w:pPr>
    </w:p>
    <w:p w14:paraId="4C689BA9" w14:textId="77777777" w:rsidR="00BE23AC" w:rsidRDefault="00BE23AC" w:rsidP="00B305CB">
      <w:pPr>
        <w:jc w:val="right"/>
        <w:rPr>
          <w:sz w:val="36"/>
          <w:szCs w:val="36"/>
        </w:rPr>
      </w:pPr>
    </w:p>
    <w:p w14:paraId="642885D3" w14:textId="77777777" w:rsidR="00BE23AC" w:rsidRPr="003868B0" w:rsidRDefault="00BE23AC" w:rsidP="00B305CB">
      <w:pPr>
        <w:spacing w:line="360" w:lineRule="auto"/>
        <w:jc w:val="center"/>
        <w:rPr>
          <w:sz w:val="28"/>
          <w:szCs w:val="28"/>
        </w:rPr>
      </w:pPr>
      <w:r w:rsidRPr="003868B0">
        <w:rPr>
          <w:sz w:val="28"/>
          <w:szCs w:val="28"/>
        </w:rPr>
        <w:t>Készítette:</w:t>
      </w:r>
    </w:p>
    <w:p w14:paraId="01A2CAEB" w14:textId="77777777" w:rsidR="00BE23AC" w:rsidRPr="003868B0" w:rsidRDefault="00BE23AC" w:rsidP="00B305CB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allgató</w:t>
      </w:r>
    </w:p>
    <w:p w14:paraId="5D4F55FD" w14:textId="77777777" w:rsidR="00BE23AC" w:rsidRPr="003868B0" w:rsidRDefault="00BE23AC" w:rsidP="00B305CB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Meteorológus mesterszak</w:t>
      </w:r>
      <w:r w:rsidRPr="003868B0">
        <w:rPr>
          <w:sz w:val="28"/>
          <w:szCs w:val="28"/>
        </w:rPr>
        <w:t>,</w:t>
      </w:r>
    </w:p>
    <w:p w14:paraId="47A2A2BA" w14:textId="77777777" w:rsidR="00BE23AC" w:rsidRPr="003868B0" w:rsidRDefault="00BA4A5D" w:rsidP="00B305CB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Iőjárás-e</w:t>
      </w:r>
      <w:r w:rsidR="00BE23AC">
        <w:rPr>
          <w:sz w:val="28"/>
          <w:szCs w:val="28"/>
        </w:rPr>
        <w:t>lőrejelző / Éghajlat kutató</w:t>
      </w:r>
      <w:r w:rsidR="00BE23AC" w:rsidRPr="003868B0">
        <w:rPr>
          <w:sz w:val="28"/>
          <w:szCs w:val="28"/>
        </w:rPr>
        <w:t xml:space="preserve"> </w:t>
      </w:r>
      <w:r w:rsidR="00B93E02">
        <w:rPr>
          <w:sz w:val="28"/>
          <w:szCs w:val="28"/>
        </w:rPr>
        <w:t>specializáció</w:t>
      </w:r>
    </w:p>
    <w:p w14:paraId="45499A61" w14:textId="77777777" w:rsidR="00BE23AC" w:rsidRPr="003868B0" w:rsidRDefault="00BE23AC" w:rsidP="00B305CB">
      <w:pPr>
        <w:spacing w:line="360" w:lineRule="auto"/>
        <w:jc w:val="center"/>
        <w:rPr>
          <w:sz w:val="28"/>
          <w:szCs w:val="28"/>
        </w:rPr>
      </w:pPr>
      <w:r w:rsidRPr="003868B0">
        <w:rPr>
          <w:b/>
          <w:bCs/>
          <w:sz w:val="28"/>
          <w:szCs w:val="28"/>
        </w:rPr>
        <w:br/>
      </w:r>
      <w:r w:rsidRPr="003868B0">
        <w:rPr>
          <w:sz w:val="28"/>
          <w:szCs w:val="28"/>
        </w:rPr>
        <w:t xml:space="preserve">Témavezető: </w:t>
      </w:r>
    </w:p>
    <w:p w14:paraId="33B448CA" w14:textId="77777777" w:rsidR="00BE23AC" w:rsidRPr="00B305CB" w:rsidRDefault="00BE23AC" w:rsidP="00B305CB">
      <w:pPr>
        <w:spacing w:line="360" w:lineRule="auto"/>
        <w:jc w:val="center"/>
        <w:rPr>
          <w:b/>
          <w:bCs/>
          <w:sz w:val="28"/>
          <w:szCs w:val="28"/>
        </w:rPr>
      </w:pPr>
      <w:r w:rsidRPr="00B305CB">
        <w:rPr>
          <w:b/>
          <w:bCs/>
          <w:sz w:val="28"/>
          <w:szCs w:val="28"/>
        </w:rPr>
        <w:t>Téma</w:t>
      </w:r>
      <w:r>
        <w:rPr>
          <w:b/>
          <w:bCs/>
          <w:sz w:val="28"/>
          <w:szCs w:val="28"/>
        </w:rPr>
        <w:t>vezető</w:t>
      </w:r>
    </w:p>
    <w:p w14:paraId="26594726" w14:textId="3D1DE230" w:rsidR="00BE23AC" w:rsidRDefault="00BE23AC" w:rsidP="00B305CB">
      <w:pPr>
        <w:jc w:val="center"/>
        <w:rPr>
          <w:b/>
          <w:bCs/>
          <w:sz w:val="36"/>
          <w:szCs w:val="36"/>
        </w:rPr>
      </w:pPr>
      <w:r>
        <w:rPr>
          <w:sz w:val="28"/>
          <w:szCs w:val="28"/>
        </w:rPr>
        <w:t xml:space="preserve"> ELTE </w:t>
      </w:r>
      <w:r w:rsidRPr="003868B0">
        <w:rPr>
          <w:sz w:val="28"/>
          <w:szCs w:val="28"/>
        </w:rPr>
        <w:t>TTK</w:t>
      </w:r>
      <w:r w:rsidR="00847F98">
        <w:rPr>
          <w:sz w:val="28"/>
          <w:szCs w:val="28"/>
        </w:rPr>
        <w:t xml:space="preserve"> FFI</w:t>
      </w:r>
      <w:r>
        <w:rPr>
          <w:sz w:val="28"/>
          <w:szCs w:val="28"/>
        </w:rPr>
        <w:t>,</w:t>
      </w:r>
      <w:r w:rsidRPr="003868B0">
        <w:rPr>
          <w:sz w:val="28"/>
          <w:szCs w:val="28"/>
        </w:rPr>
        <w:t xml:space="preserve"> Meteorológiai Tanszék</w:t>
      </w:r>
      <w:r>
        <w:rPr>
          <w:sz w:val="28"/>
          <w:szCs w:val="28"/>
        </w:rPr>
        <w:t xml:space="preserve"> </w:t>
      </w:r>
    </w:p>
    <w:p w14:paraId="4A0B4782" w14:textId="77777777" w:rsidR="00BE23AC" w:rsidRPr="00867C20" w:rsidRDefault="00BE23AC" w:rsidP="00B305CB">
      <w:pPr>
        <w:jc w:val="center"/>
        <w:rPr>
          <w:b/>
          <w:bCs/>
          <w:sz w:val="36"/>
          <w:szCs w:val="36"/>
        </w:rPr>
      </w:pPr>
    </w:p>
    <w:p w14:paraId="2DC323BD" w14:textId="77777777" w:rsidR="00BE23AC" w:rsidRDefault="00BE23AC" w:rsidP="00B305CB">
      <w:pPr>
        <w:jc w:val="center"/>
        <w:rPr>
          <w:b/>
          <w:bCs/>
          <w:sz w:val="36"/>
          <w:szCs w:val="36"/>
        </w:rPr>
      </w:pPr>
    </w:p>
    <w:p w14:paraId="323ED783" w14:textId="77777777" w:rsidR="00BE23AC" w:rsidRDefault="00BE23AC" w:rsidP="00B305CB">
      <w:pPr>
        <w:jc w:val="center"/>
        <w:rPr>
          <w:b/>
          <w:bCs/>
          <w:sz w:val="36"/>
          <w:szCs w:val="36"/>
        </w:rPr>
      </w:pPr>
    </w:p>
    <w:p w14:paraId="2FDE8BDE" w14:textId="77777777" w:rsidR="00BE23AC" w:rsidRPr="00B305CB" w:rsidRDefault="00BE23AC" w:rsidP="00B305CB">
      <w:pPr>
        <w:jc w:val="center"/>
        <w:rPr>
          <w:sz w:val="28"/>
          <w:szCs w:val="28"/>
        </w:rPr>
      </w:pPr>
      <w:r>
        <w:rPr>
          <w:b/>
          <w:bCs/>
          <w:sz w:val="36"/>
          <w:szCs w:val="36"/>
        </w:rPr>
        <w:br/>
      </w:r>
      <w:r w:rsidRPr="003868B0">
        <w:rPr>
          <w:sz w:val="28"/>
          <w:szCs w:val="28"/>
        </w:rPr>
        <w:t>Budapest, 20</w:t>
      </w:r>
      <w:r w:rsidR="00B93E02">
        <w:rPr>
          <w:sz w:val="28"/>
          <w:szCs w:val="28"/>
        </w:rPr>
        <w:t>20</w:t>
      </w:r>
    </w:p>
    <w:sectPr w:rsidR="00BE23AC" w:rsidRPr="00B305CB" w:rsidSect="00CB7C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doNotTrackMoves/>
  <w:defaultTabStop w:val="708"/>
  <w:hyphenationZone w:val="425"/>
  <w:doNotHyphenateCaps/>
  <w:characterSpacingControl w:val="doNotCompress"/>
  <w:doNotValidateAgainstSchema/>
  <w:doNotDemarcateInvalidXml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MDQ0NbUwtTA3MTFT0lEKTi0uzszPAykwrAUAJSv0AywAAAA="/>
  </w:docVars>
  <w:rsids>
    <w:rsidRoot w:val="00B305CB"/>
    <w:rsid w:val="000C18B0"/>
    <w:rsid w:val="00186F85"/>
    <w:rsid w:val="00232C86"/>
    <w:rsid w:val="003206EE"/>
    <w:rsid w:val="003868B0"/>
    <w:rsid w:val="00442A04"/>
    <w:rsid w:val="005E1BD9"/>
    <w:rsid w:val="00613C46"/>
    <w:rsid w:val="007725C3"/>
    <w:rsid w:val="00847F98"/>
    <w:rsid w:val="00867C20"/>
    <w:rsid w:val="00936628"/>
    <w:rsid w:val="0097518D"/>
    <w:rsid w:val="00A16C4D"/>
    <w:rsid w:val="00A9179F"/>
    <w:rsid w:val="00B305CB"/>
    <w:rsid w:val="00B44520"/>
    <w:rsid w:val="00B93E02"/>
    <w:rsid w:val="00BA4A5D"/>
    <w:rsid w:val="00BE23AC"/>
    <w:rsid w:val="00C753B0"/>
    <w:rsid w:val="00CB7C6C"/>
    <w:rsid w:val="00DE72E8"/>
    <w:rsid w:val="00F05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EADEF28"/>
  <w15:docId w15:val="{4F4FC47F-9DAD-4E5B-BE36-278D6EC90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305CB"/>
    <w:pPr>
      <w:widowControl w:val="0"/>
      <w:suppressAutoHyphens/>
    </w:pPr>
    <w:rPr>
      <w:rFonts w:ascii="Times New Roman" w:eastAsia="Times New Roman" w:hAnsi="Times New Roman"/>
      <w:kern w:val="1"/>
      <w:sz w:val="24"/>
      <w:szCs w:val="24"/>
      <w:lang w:eastAsia="hi-IN" w:bidi="hi-IN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</Words>
  <Characters>258</Characters>
  <Application>Microsoft Office Word</Application>
  <DocSecurity>0</DocSecurity>
  <Lines>2</Lines>
  <Paragraphs>1</Paragraphs>
  <ScaleCrop>false</ScaleCrop>
  <Company>Home</Company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ötvös Loránd Tudományegyetem</dc:title>
  <dc:subject/>
  <dc:creator>Hajni</dc:creator>
  <cp:keywords/>
  <dc:description/>
  <cp:lastModifiedBy>Breuer Hajnalka</cp:lastModifiedBy>
  <cp:revision>6</cp:revision>
  <dcterms:created xsi:type="dcterms:W3CDTF">2013-11-11T10:41:00Z</dcterms:created>
  <dcterms:modified xsi:type="dcterms:W3CDTF">2022-05-13T07:39:00Z</dcterms:modified>
</cp:coreProperties>
</file>